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15FA5" w:rsidRPr="00DB1D49" w:rsidRDefault="00215FA5" w:rsidP="00215FA5">
      <w:pPr>
        <w:rPr>
          <w:b/>
          <w:sz w:val="28"/>
          <w:lang w:val="ro-RO"/>
        </w:rPr>
      </w:pPr>
      <w:r w:rsidRPr="0088383C">
        <w:rPr>
          <w:b/>
          <w:sz w:val="28"/>
          <w:lang w:val="ro-RO"/>
        </w:rPr>
        <w:t>UN</w:t>
      </w:r>
      <w:r w:rsidRPr="00DB1D49">
        <w:rPr>
          <w:b/>
          <w:sz w:val="28"/>
          <w:lang w:val="ro-RO"/>
        </w:rPr>
        <w:t xml:space="preserve">IVERSITATEA PETROL </w:t>
      </w:r>
      <w:r>
        <w:rPr>
          <w:b/>
          <w:sz w:val="28"/>
          <w:lang w:val="ro-RO"/>
        </w:rPr>
        <w:t>–</w:t>
      </w:r>
      <w:r w:rsidRPr="00DB1D49">
        <w:rPr>
          <w:b/>
          <w:sz w:val="28"/>
          <w:lang w:val="ro-RO"/>
        </w:rPr>
        <w:t xml:space="preserve"> GAZE DIN PLOIEŞTI</w:t>
      </w:r>
    </w:p>
    <w:p w:rsidR="00215FA5" w:rsidRPr="00DB1D49" w:rsidRDefault="00215FA5" w:rsidP="00215FA5">
      <w:pPr>
        <w:rPr>
          <w:lang w:val="ro-RO"/>
        </w:rPr>
      </w:pPr>
      <w:r w:rsidRPr="00DB1D49">
        <w:rPr>
          <w:lang w:val="ro-RO"/>
        </w:rPr>
        <w:t xml:space="preserve">DEPARTAMENTUL </w:t>
      </w:r>
      <w:r w:rsidR="00566484">
        <w:rPr>
          <w:lang w:val="ro-RO"/>
        </w:rPr>
        <w:t>PENTRU PREGATIREA PERSONALULUI DIDACTIC</w:t>
      </w:r>
    </w:p>
    <w:p w:rsidR="00215FA5" w:rsidRDefault="00215FA5" w:rsidP="00215FA5">
      <w:pPr>
        <w:rPr>
          <w:lang w:val="ro-RO"/>
        </w:rPr>
      </w:pPr>
    </w:p>
    <w:p w:rsidR="00CB2D38" w:rsidRDefault="00CB2D38" w:rsidP="00215FA5">
      <w:pPr>
        <w:rPr>
          <w:lang w:val="ro-RO"/>
        </w:rPr>
      </w:pPr>
    </w:p>
    <w:p w:rsidR="00CB2D38" w:rsidRDefault="00CB2D38" w:rsidP="00215FA5">
      <w:pPr>
        <w:rPr>
          <w:lang w:val="ro-RO"/>
        </w:rPr>
      </w:pPr>
    </w:p>
    <w:p w:rsidR="00CB2D38" w:rsidRDefault="00CB2D38" w:rsidP="00215FA5">
      <w:pPr>
        <w:rPr>
          <w:lang w:val="ro-RO"/>
        </w:rPr>
      </w:pPr>
    </w:p>
    <w:p w:rsidR="00CB2D38" w:rsidRDefault="00CB2D38" w:rsidP="00215FA5">
      <w:pPr>
        <w:rPr>
          <w:lang w:val="ro-RO"/>
        </w:rPr>
      </w:pPr>
    </w:p>
    <w:p w:rsidR="00CB2D38" w:rsidRDefault="00CB2D38" w:rsidP="00215FA5">
      <w:pPr>
        <w:rPr>
          <w:lang w:val="ro-RO"/>
        </w:rPr>
      </w:pPr>
    </w:p>
    <w:p w:rsidR="00CB2D38" w:rsidRDefault="00CB2D38" w:rsidP="00CB2D38">
      <w:pPr>
        <w:jc w:val="center"/>
        <w:rPr>
          <w:sz w:val="28"/>
          <w:szCs w:val="28"/>
          <w:lang w:val="ro-RO"/>
        </w:rPr>
      </w:pPr>
      <w:r w:rsidRPr="00CB2D38">
        <w:rPr>
          <w:sz w:val="28"/>
          <w:szCs w:val="28"/>
          <w:lang w:val="ro-RO"/>
        </w:rPr>
        <w:t>Cerere privind opţiunea pentru tema lucrării metodico – ştiinţifice</w:t>
      </w:r>
    </w:p>
    <w:p w:rsidR="00B20BDF" w:rsidRDefault="00B20BDF" w:rsidP="00CB2D38">
      <w:pPr>
        <w:jc w:val="center"/>
        <w:rPr>
          <w:sz w:val="28"/>
          <w:szCs w:val="28"/>
          <w:lang w:val="ro-RO"/>
        </w:rPr>
      </w:pPr>
    </w:p>
    <w:p w:rsidR="007A7570" w:rsidRDefault="007A7570" w:rsidP="00CB2D38">
      <w:pPr>
        <w:jc w:val="center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>Gradul didactic I</w:t>
      </w:r>
    </w:p>
    <w:p w:rsidR="00B20BDF" w:rsidRDefault="00B20BDF" w:rsidP="00CB2D38">
      <w:pPr>
        <w:jc w:val="center"/>
        <w:rPr>
          <w:sz w:val="28"/>
          <w:szCs w:val="28"/>
          <w:lang w:val="ro-RO"/>
        </w:rPr>
      </w:pPr>
    </w:p>
    <w:p w:rsidR="00B20BDF" w:rsidRPr="00CB2D38" w:rsidRDefault="00B20BDF" w:rsidP="00CB2D38">
      <w:pPr>
        <w:jc w:val="center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 xml:space="preserve">Seria </w:t>
      </w:r>
      <w:r w:rsidR="0054759A">
        <w:rPr>
          <w:sz w:val="28"/>
          <w:szCs w:val="28"/>
          <w:lang w:val="ro-RO"/>
        </w:rPr>
        <w:t>202</w:t>
      </w:r>
      <w:r w:rsidR="000A1031">
        <w:rPr>
          <w:sz w:val="28"/>
          <w:szCs w:val="28"/>
          <w:lang w:val="ro-RO"/>
        </w:rPr>
        <w:t>3</w:t>
      </w:r>
      <w:r w:rsidR="0054759A">
        <w:rPr>
          <w:sz w:val="28"/>
          <w:szCs w:val="28"/>
          <w:lang w:val="ro-RO"/>
        </w:rPr>
        <w:t xml:space="preserve"> - 202</w:t>
      </w:r>
      <w:r w:rsidR="000A1031">
        <w:rPr>
          <w:sz w:val="28"/>
          <w:szCs w:val="28"/>
          <w:lang w:val="ro-RO"/>
        </w:rPr>
        <w:t>5</w:t>
      </w:r>
    </w:p>
    <w:p w:rsidR="00CB2D38" w:rsidRPr="00DB1D49" w:rsidRDefault="00CB2D38" w:rsidP="00215FA5">
      <w:pPr>
        <w:rPr>
          <w:lang w:val="ro-RO"/>
        </w:rPr>
      </w:pPr>
    </w:p>
    <w:p w:rsidR="00215FA5" w:rsidRDefault="00215FA5" w:rsidP="00215FA5">
      <w:pPr>
        <w:rPr>
          <w:lang w:val="ro-RO"/>
        </w:rPr>
      </w:pPr>
    </w:p>
    <w:p w:rsidR="00CB2D38" w:rsidRDefault="00CB2D38" w:rsidP="00215FA5">
      <w:pPr>
        <w:rPr>
          <w:lang w:val="ro-RO"/>
        </w:rPr>
      </w:pPr>
    </w:p>
    <w:p w:rsidR="00CB2D38" w:rsidRDefault="00CB2D38" w:rsidP="00215FA5">
      <w:pPr>
        <w:rPr>
          <w:lang w:val="ro-RO"/>
        </w:rPr>
      </w:pPr>
    </w:p>
    <w:p w:rsidR="00CB2D38" w:rsidRPr="00DB1D49" w:rsidRDefault="00CB2D38" w:rsidP="00215FA5">
      <w:pPr>
        <w:rPr>
          <w:lang w:val="ro-RO"/>
        </w:rPr>
      </w:pPr>
    </w:p>
    <w:p w:rsidR="00215FA5" w:rsidRPr="00DB1D49" w:rsidRDefault="00215FA5" w:rsidP="00215FA5">
      <w:pPr>
        <w:rPr>
          <w:lang w:val="ro-RO"/>
        </w:rPr>
      </w:pPr>
    </w:p>
    <w:p w:rsidR="00CB2D38" w:rsidRPr="007A7570" w:rsidRDefault="007A7570" w:rsidP="00CB2D38">
      <w:pPr>
        <w:spacing w:line="480" w:lineRule="auto"/>
        <w:ind w:firstLine="720"/>
        <w:jc w:val="both"/>
        <w:rPr>
          <w:lang w:val="ro-RO"/>
        </w:rPr>
      </w:pPr>
      <w:r w:rsidRPr="007A7570">
        <w:rPr>
          <w:lang w:val="ro-RO"/>
        </w:rPr>
        <w:t>Subsemnata/ul</w:t>
      </w:r>
      <w:r w:rsidR="00CB2D38" w:rsidRPr="007A7570">
        <w:rPr>
          <w:lang w:val="ro-RO"/>
        </w:rPr>
        <w:t xml:space="preserve"> ...............................................................</w:t>
      </w:r>
      <w:r w:rsidRPr="007A7570">
        <w:rPr>
          <w:lang w:val="ro-RO"/>
        </w:rPr>
        <w:t>.........</w:t>
      </w:r>
      <w:r w:rsidR="00CB2D38" w:rsidRPr="007A7570">
        <w:rPr>
          <w:lang w:val="ro-RO"/>
        </w:rPr>
        <w:t xml:space="preserve">......................................... , </w:t>
      </w:r>
    </w:p>
    <w:p w:rsidR="00CB2D38" w:rsidRDefault="00266A80" w:rsidP="00CB2D38">
      <w:pPr>
        <w:spacing w:line="480" w:lineRule="auto"/>
        <w:jc w:val="both"/>
        <w:rPr>
          <w:lang w:val="ro-RO"/>
        </w:rPr>
      </w:pPr>
      <w:r>
        <w:rPr>
          <w:lang w:val="ro-RO"/>
        </w:rPr>
        <w:t>funcţia</w:t>
      </w:r>
      <w:r w:rsidR="00CB2D38" w:rsidRPr="007A7570">
        <w:rPr>
          <w:lang w:val="ro-RO"/>
        </w:rPr>
        <w:t xml:space="preserve"> </w:t>
      </w:r>
      <w:r w:rsidR="00DB1A53">
        <w:rPr>
          <w:lang w:val="ro-RO"/>
        </w:rPr>
        <w:t xml:space="preserve">....................................... </w:t>
      </w:r>
      <w:r w:rsidR="00CB2D38" w:rsidRPr="007A7570">
        <w:rPr>
          <w:lang w:val="ro-RO"/>
        </w:rPr>
        <w:t>la Şcoala / Liceul .................</w:t>
      </w:r>
      <w:r w:rsidR="00DB1A53">
        <w:rPr>
          <w:lang w:val="ro-RO"/>
        </w:rPr>
        <w:t>.......................</w:t>
      </w:r>
      <w:r w:rsidR="00CB2D38" w:rsidRPr="007A7570">
        <w:rPr>
          <w:lang w:val="ro-RO"/>
        </w:rPr>
        <w:t>........</w:t>
      </w:r>
      <w:r w:rsidR="00B20BDF">
        <w:rPr>
          <w:lang w:val="ro-RO"/>
        </w:rPr>
        <w:t>.......</w:t>
      </w:r>
      <w:r w:rsidR="00CB2D38" w:rsidRPr="007A7570">
        <w:rPr>
          <w:lang w:val="ro-RO"/>
        </w:rPr>
        <w:t>.........,</w:t>
      </w:r>
    </w:p>
    <w:p w:rsidR="00B20BDF" w:rsidRDefault="00B20BDF" w:rsidP="00CB2D38">
      <w:pPr>
        <w:spacing w:line="480" w:lineRule="auto"/>
        <w:jc w:val="both"/>
        <w:rPr>
          <w:lang w:val="ro-RO"/>
        </w:rPr>
      </w:pPr>
      <w:r>
        <w:rPr>
          <w:lang w:val="ro-RO"/>
        </w:rPr>
        <w:t>telefon..........................</w:t>
      </w:r>
      <w:r w:rsidR="00FA39C8">
        <w:rPr>
          <w:lang w:val="ro-RO"/>
        </w:rPr>
        <w:t>............................., adresa email............................................................,</w:t>
      </w:r>
    </w:p>
    <w:p w:rsidR="00CB2D38" w:rsidRDefault="0054759A" w:rsidP="00C31042">
      <w:pPr>
        <w:spacing w:line="480" w:lineRule="auto"/>
        <w:jc w:val="both"/>
        <w:rPr>
          <w:lang w:val="ro-RO"/>
        </w:rPr>
      </w:pPr>
      <w:r>
        <w:rPr>
          <w:lang w:val="ro-RO"/>
        </w:rPr>
        <w:t>religia.............................................................................</w:t>
      </w:r>
      <w:r w:rsidR="00CB2D38" w:rsidRPr="007A7570">
        <w:rPr>
          <w:lang w:val="ro-RO"/>
        </w:rPr>
        <w:t xml:space="preserve">propun </w:t>
      </w:r>
      <w:r w:rsidR="00FA5A5F">
        <w:rPr>
          <w:lang w:val="ro-RO"/>
        </w:rPr>
        <w:t xml:space="preserve">ca temă pentru </w:t>
      </w:r>
      <w:r w:rsidR="00CB2D38" w:rsidRPr="007A7570">
        <w:rPr>
          <w:lang w:val="ro-RO"/>
        </w:rPr>
        <w:t>lucrarea metodico – ştiinţifică</w:t>
      </w:r>
      <w:r w:rsidR="007A7570">
        <w:rPr>
          <w:lang w:val="ro-RO"/>
        </w:rPr>
        <w:t xml:space="preserve"> </w:t>
      </w:r>
      <w:r w:rsidR="00FA5A5F">
        <w:rPr>
          <w:lang w:val="ro-RO"/>
        </w:rPr>
        <w:t xml:space="preserve">în vederea </w:t>
      </w:r>
      <w:r w:rsidR="005B15D4">
        <w:rPr>
          <w:lang w:val="ro-RO"/>
        </w:rPr>
        <w:t>obţinerii</w:t>
      </w:r>
      <w:r w:rsidR="007A7570">
        <w:rPr>
          <w:lang w:val="ro-RO"/>
        </w:rPr>
        <w:t xml:space="preserve"> gradul</w:t>
      </w:r>
      <w:r w:rsidR="005B15D4">
        <w:rPr>
          <w:lang w:val="ro-RO"/>
        </w:rPr>
        <w:t>ui</w:t>
      </w:r>
      <w:r w:rsidR="00C31042">
        <w:rPr>
          <w:lang w:val="ro-RO"/>
        </w:rPr>
        <w:t xml:space="preserve"> didactic I: </w:t>
      </w:r>
      <w:r w:rsidR="00CB2D38" w:rsidRPr="007A7570">
        <w:rPr>
          <w:lang w:val="ro-RO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C31042">
        <w:rPr>
          <w:lang w:val="ro-RO"/>
        </w:rPr>
        <w:t>...............................</w:t>
      </w:r>
    </w:p>
    <w:p w:rsidR="00ED21F5" w:rsidRDefault="00ED21F5" w:rsidP="00C31042">
      <w:pPr>
        <w:spacing w:line="480" w:lineRule="auto"/>
        <w:jc w:val="both"/>
        <w:rPr>
          <w:lang w:val="ro-RO"/>
        </w:rPr>
      </w:pPr>
      <w:r>
        <w:rPr>
          <w:lang w:val="ro-RO"/>
        </w:rPr>
        <w:t>şi anexez o listă cu bibliografia selectivă.</w:t>
      </w:r>
    </w:p>
    <w:p w:rsidR="00CB2D38" w:rsidRPr="007A7570" w:rsidRDefault="00CB2D38">
      <w:pPr>
        <w:rPr>
          <w:lang w:val="ro-RO"/>
        </w:rPr>
      </w:pPr>
    </w:p>
    <w:p w:rsidR="00CB2D38" w:rsidRPr="007A7570" w:rsidRDefault="00CB2D38">
      <w:pPr>
        <w:rPr>
          <w:lang w:val="ro-RO"/>
        </w:rPr>
      </w:pPr>
    </w:p>
    <w:p w:rsidR="00CB2D38" w:rsidRPr="007A7570" w:rsidRDefault="00CB2D38">
      <w:pPr>
        <w:rPr>
          <w:lang w:val="ro-RO"/>
        </w:rPr>
      </w:pPr>
      <w:r w:rsidRPr="007A7570">
        <w:rPr>
          <w:lang w:val="ro-RO"/>
        </w:rPr>
        <w:t xml:space="preserve">                        Data,                                                                          Semnătura,</w:t>
      </w:r>
    </w:p>
    <w:p w:rsidR="00CB2D38" w:rsidRPr="007A7570" w:rsidRDefault="00CB2D38">
      <w:pPr>
        <w:rPr>
          <w:lang w:val="ro-RO"/>
        </w:rPr>
      </w:pPr>
      <w:r w:rsidRPr="007A7570">
        <w:rPr>
          <w:lang w:val="ro-RO"/>
        </w:rPr>
        <w:t xml:space="preserve"> </w:t>
      </w:r>
    </w:p>
    <w:p w:rsidR="00CB2D38" w:rsidRPr="007A7570" w:rsidRDefault="00CB2D38" w:rsidP="00CB2D38">
      <w:pPr>
        <w:jc w:val="center"/>
        <w:rPr>
          <w:lang w:val="ro-RO"/>
        </w:rPr>
      </w:pPr>
    </w:p>
    <w:p w:rsidR="00CB2D38" w:rsidRPr="007A7570" w:rsidRDefault="00CB2D38" w:rsidP="00CB2D38">
      <w:pPr>
        <w:jc w:val="center"/>
        <w:rPr>
          <w:lang w:val="ro-RO"/>
        </w:rPr>
      </w:pPr>
    </w:p>
    <w:p w:rsidR="00CB2D38" w:rsidRPr="007A7570" w:rsidRDefault="00CB2D38" w:rsidP="00CB2D38">
      <w:pPr>
        <w:jc w:val="center"/>
        <w:rPr>
          <w:lang w:val="ro-RO"/>
        </w:rPr>
      </w:pPr>
    </w:p>
    <w:p w:rsidR="00CB2D38" w:rsidRPr="007A7570" w:rsidRDefault="00CB2D38" w:rsidP="00CB2D38">
      <w:pPr>
        <w:jc w:val="center"/>
        <w:rPr>
          <w:lang w:val="ro-RO"/>
        </w:rPr>
      </w:pPr>
    </w:p>
    <w:p w:rsidR="00CB2D38" w:rsidRPr="007A7570" w:rsidRDefault="00CB2D38" w:rsidP="00CB2D38">
      <w:pPr>
        <w:jc w:val="center"/>
        <w:rPr>
          <w:lang w:val="ro-RO"/>
        </w:rPr>
      </w:pPr>
    </w:p>
    <w:p w:rsidR="00CB2D38" w:rsidRPr="00CB2D38" w:rsidRDefault="00FA39C8" w:rsidP="00CB2D38">
      <w:pPr>
        <w:jc w:val="center"/>
        <w:rPr>
          <w:lang w:val="es-ES"/>
        </w:rPr>
      </w:pPr>
      <w:proofErr w:type="spellStart"/>
      <w:r>
        <w:rPr>
          <w:lang w:val="es-ES"/>
        </w:rPr>
        <w:t>Doamnei</w:t>
      </w:r>
      <w:proofErr w:type="spellEnd"/>
      <w:r>
        <w:rPr>
          <w:lang w:val="es-ES"/>
        </w:rPr>
        <w:t xml:space="preserve"> </w:t>
      </w:r>
      <w:proofErr w:type="gramStart"/>
      <w:r w:rsidR="00566484">
        <w:rPr>
          <w:lang w:val="es-ES"/>
        </w:rPr>
        <w:t>Director</w:t>
      </w:r>
      <w:proofErr w:type="gramEnd"/>
      <w:r w:rsidR="00566484">
        <w:rPr>
          <w:lang w:val="es-ES"/>
        </w:rPr>
        <w:t xml:space="preserve"> al D.P.P.D.</w:t>
      </w:r>
    </w:p>
    <w:sectPr w:rsidR="00CB2D38" w:rsidRPr="00CB2D38" w:rsidSect="007A7570">
      <w:footerReference w:type="default" r:id="rId6"/>
      <w:pgSz w:w="12242" w:h="15842" w:code="1"/>
      <w:pgMar w:top="1134" w:right="1242" w:bottom="1418" w:left="1900" w:header="567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F5117" w:rsidRDefault="000F5117" w:rsidP="00E64AF5">
      <w:r>
        <w:separator/>
      </w:r>
    </w:p>
  </w:endnote>
  <w:endnote w:type="continuationSeparator" w:id="0">
    <w:p w:rsidR="000F5117" w:rsidRDefault="000F5117" w:rsidP="00E64A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64AF5" w:rsidRPr="00E64AF5" w:rsidRDefault="00E64AF5">
    <w:pPr>
      <w:pStyle w:val="Footer"/>
      <w:rPr>
        <w:rFonts w:ascii="Arial" w:hAnsi="Arial" w:cs="Arial"/>
        <w:i/>
        <w:sz w:val="20"/>
      </w:rPr>
    </w:pPr>
    <w:r w:rsidRPr="00E64AF5">
      <w:rPr>
        <w:rFonts w:ascii="Arial" w:hAnsi="Arial" w:cs="Arial"/>
        <w:i/>
        <w:sz w:val="20"/>
      </w:rPr>
      <w:t>F 301.13/Ed.</w:t>
    </w:r>
    <w:r w:rsidR="00524D50">
      <w:rPr>
        <w:rFonts w:ascii="Arial" w:hAnsi="Arial" w:cs="Arial"/>
        <w:i/>
        <w:sz w:val="20"/>
      </w:rPr>
      <w:t>2</w:t>
    </w:r>
    <w:r w:rsidRPr="00E64AF5">
      <w:rPr>
        <w:rFonts w:ascii="Arial" w:hAnsi="Arial" w:cs="Arial"/>
        <w:i/>
        <w:sz w:val="20"/>
      </w:rPr>
      <w:t xml:space="preserve">                                                                                     </w:t>
    </w:r>
    <w:r>
      <w:rPr>
        <w:rFonts w:ascii="Arial" w:hAnsi="Arial" w:cs="Arial"/>
        <w:i/>
        <w:sz w:val="20"/>
      </w:rPr>
      <w:t xml:space="preserve">               </w:t>
    </w:r>
    <w:r w:rsidRPr="00E64AF5">
      <w:rPr>
        <w:rFonts w:ascii="Arial" w:hAnsi="Arial" w:cs="Arial"/>
        <w:i/>
        <w:sz w:val="20"/>
      </w:rPr>
      <w:t xml:space="preserve">   </w:t>
    </w:r>
    <w:r w:rsidR="00282B17">
      <w:rPr>
        <w:rFonts w:ascii="Arial" w:hAnsi="Arial" w:cs="Arial"/>
        <w:i/>
        <w:sz w:val="20"/>
      </w:rPr>
      <w:t xml:space="preserve">Document de </w:t>
    </w:r>
    <w:proofErr w:type="spellStart"/>
    <w:r w:rsidR="00282B17">
      <w:rPr>
        <w:rFonts w:ascii="Arial" w:hAnsi="Arial" w:cs="Arial"/>
        <w:i/>
        <w:sz w:val="20"/>
      </w:rPr>
      <w:t>uz</w:t>
    </w:r>
    <w:proofErr w:type="spellEnd"/>
    <w:r w:rsidR="00282B17">
      <w:rPr>
        <w:rFonts w:ascii="Arial" w:hAnsi="Arial" w:cs="Arial"/>
        <w:i/>
        <w:sz w:val="20"/>
      </w:rPr>
      <w:t xml:space="preserve"> intern</w:t>
    </w:r>
  </w:p>
  <w:p w:rsidR="00E64AF5" w:rsidRDefault="00E64A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F5117" w:rsidRDefault="000F5117" w:rsidP="00E64AF5">
      <w:r>
        <w:separator/>
      </w:r>
    </w:p>
  </w:footnote>
  <w:footnote w:type="continuationSeparator" w:id="0">
    <w:p w:rsidR="000F5117" w:rsidRDefault="000F5117" w:rsidP="00E64A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MTcyNzaxNDYxMTFX0lEKTi0uzszPAykwrAUALk/DSSwAAAA="/>
  </w:docVars>
  <w:rsids>
    <w:rsidRoot w:val="00B26D1F"/>
    <w:rsid w:val="000A1031"/>
    <w:rsid w:val="000A69C7"/>
    <w:rsid w:val="000C50E6"/>
    <w:rsid w:val="000F5117"/>
    <w:rsid w:val="00195004"/>
    <w:rsid w:val="001A18CE"/>
    <w:rsid w:val="001D6CE8"/>
    <w:rsid w:val="00215FA5"/>
    <w:rsid w:val="00266A80"/>
    <w:rsid w:val="00282B17"/>
    <w:rsid w:val="00355418"/>
    <w:rsid w:val="003F12A6"/>
    <w:rsid w:val="00402736"/>
    <w:rsid w:val="0042075F"/>
    <w:rsid w:val="00453E53"/>
    <w:rsid w:val="004B7295"/>
    <w:rsid w:val="004D1242"/>
    <w:rsid w:val="004E1943"/>
    <w:rsid w:val="00524D50"/>
    <w:rsid w:val="0054759A"/>
    <w:rsid w:val="00550E66"/>
    <w:rsid w:val="005572BF"/>
    <w:rsid w:val="005613AD"/>
    <w:rsid w:val="00566484"/>
    <w:rsid w:val="005B15D4"/>
    <w:rsid w:val="00601C1B"/>
    <w:rsid w:val="0062151F"/>
    <w:rsid w:val="0071582C"/>
    <w:rsid w:val="007877A8"/>
    <w:rsid w:val="007A7570"/>
    <w:rsid w:val="007D2E59"/>
    <w:rsid w:val="007D5065"/>
    <w:rsid w:val="00844B0B"/>
    <w:rsid w:val="008844CC"/>
    <w:rsid w:val="008D3951"/>
    <w:rsid w:val="0092221A"/>
    <w:rsid w:val="00930680"/>
    <w:rsid w:val="00936755"/>
    <w:rsid w:val="00942B2C"/>
    <w:rsid w:val="009C7327"/>
    <w:rsid w:val="009D07E7"/>
    <w:rsid w:val="009F48C2"/>
    <w:rsid w:val="00A71BD4"/>
    <w:rsid w:val="00B20BDF"/>
    <w:rsid w:val="00B26D1F"/>
    <w:rsid w:val="00BE5598"/>
    <w:rsid w:val="00C31042"/>
    <w:rsid w:val="00C83BB1"/>
    <w:rsid w:val="00CB2D38"/>
    <w:rsid w:val="00D012BA"/>
    <w:rsid w:val="00DB1A53"/>
    <w:rsid w:val="00DD56E3"/>
    <w:rsid w:val="00E64AF5"/>
    <w:rsid w:val="00E82CA2"/>
    <w:rsid w:val="00E84116"/>
    <w:rsid w:val="00E913FF"/>
    <w:rsid w:val="00ED21F5"/>
    <w:rsid w:val="00ED4CD9"/>
    <w:rsid w:val="00EE6AEC"/>
    <w:rsid w:val="00F2299F"/>
    <w:rsid w:val="00F3125F"/>
    <w:rsid w:val="00F3281C"/>
    <w:rsid w:val="00F55E0A"/>
    <w:rsid w:val="00F6476B"/>
    <w:rsid w:val="00FA39C8"/>
    <w:rsid w:val="00FA5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3C4514"/>
  <w15:chartTrackingRefBased/>
  <w15:docId w15:val="{F70C9877-F90E-42A9-9CB5-8D8ED50EB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5FA5"/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5613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E64A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64AF5"/>
    <w:rPr>
      <w:sz w:val="24"/>
    </w:rPr>
  </w:style>
  <w:style w:type="paragraph" w:styleId="Footer">
    <w:name w:val="footer"/>
    <w:basedOn w:val="Normal"/>
    <w:link w:val="FooterChar"/>
    <w:uiPriority w:val="99"/>
    <w:rsid w:val="00E64A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64AF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ATEA PETROL – GAZE DIN PLOIEŞTI</vt:lpstr>
    </vt:vector>
  </TitlesOfParts>
  <Company>UPG Ploiesti</Company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TEA PETROL – GAZE DIN PLOIEŞTI</dc:title>
  <dc:subject/>
  <dc:creator>Secretariatul General</dc:creator>
  <cp:keywords/>
  <cp:lastModifiedBy>Tudorica Bogdan George</cp:lastModifiedBy>
  <cp:revision>2</cp:revision>
  <cp:lastPrinted>2018-12-11T09:28:00Z</cp:lastPrinted>
  <dcterms:created xsi:type="dcterms:W3CDTF">2023-01-03T19:21:00Z</dcterms:created>
  <dcterms:modified xsi:type="dcterms:W3CDTF">2023-01-03T19:21:00Z</dcterms:modified>
</cp:coreProperties>
</file>